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ช็คฮัลโหลฮัลโหล 1 2 3 4สิธิ1 2 3 4ปฏิทินclick1234chic chic chic chic chic chicจิตรวจเช็ค 1 2 3 4 ชิ้น 1 1 2 3 4Sex Worldไปกับเสียงไหมทดสอบทดสอบภาษาทดสอบ 1234 ทดสอบ123 ทดสอบทดสอบ 123f 1 2 3 1 2 3 4ข้อสอบป 1123OKทดสอบ 1มันไปตีเขาจะไม่มีพูดอยู่นะนี่พี่อ๋อมีมีผัวพูดแสดงความยินดีรองปลัดทดสอบ 1234 1234 ไม่ได้พรุ่งนี้คิวโพเดียมที่ร้านใช่ป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6-03-23T09:09:06Z</dcterms:created>
  <dcterms:modified xsi:type="dcterms:W3CDTF">2026-03-23T0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ีนาคม 2569 เวลา 14.01 น.</vt:lpwstr>
  </property>
  <property fmtid="{D5CDD505-2E9C-101B-9397-08002B2CF9AE}" pid="3" name="subtitle">
    <vt:lpwstr/>
  </property>
</Properties>
</file>